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EF1CE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Latn-CS"/>
        </w:rPr>
      </w:pPr>
      <w:r w:rsidRPr="00EF1CE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РИЛОГ </w:t>
      </w:r>
      <w:r w:rsidR="009D3861" w:rsidRPr="00EF1CE1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="00EF1CE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 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станов</w:t>
      </w:r>
      <w:r w:rsidR="00EF1CE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8C02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–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</w:t>
            </w:r>
            <w:r w:rsidRP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</w:t>
            </w:r>
            <w:r w:rsidR="00EF1CE1" w:rsidRPr="00EF1CE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100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F1CE1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–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100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EF1C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EF1CE1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 инсталација котлова на </w:t>
            </w:r>
            <w:r w:rsidR="00237C63" w:rsidRPr="00545E57">
              <w:rPr>
                <w:rFonts w:eastAsia="Calibri"/>
                <w:b/>
                <w:szCs w:val="24"/>
                <w:u w:val="single"/>
                <w:lang w:val="sr-Cyrl-CS"/>
              </w:rPr>
              <w:t xml:space="preserve"> </w:t>
            </w:r>
            <w:r w:rsidR="00237C63" w:rsidRPr="00237C63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природни гас и/или</w:t>
            </w:r>
            <w:r w:rsidR="00237C63" w:rsidRPr="00545E57">
              <w:rPr>
                <w:rFonts w:eastAsia="Calibri"/>
                <w:b/>
                <w:szCs w:val="24"/>
                <w:u w:val="single"/>
                <w:lang w:val="sr-Cyrl-CS"/>
              </w:rPr>
              <w:t xml:space="preserve"> 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2838A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="0072727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237C63" w:rsidRDefault="00237C63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:rsidR="00237C63" w:rsidRDefault="00237C63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37C63" w:rsidRDefault="00237C63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237C63" w:rsidRDefault="00237C63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–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100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F1CE1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–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r w:rsidR="00EF1CE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4100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0E79C7" w:rsidRDefault="000E79C7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0E79C7" w:rsidRDefault="000E79C7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0E79C7" w:rsidRPr="000E79C7" w:rsidRDefault="000E79C7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E79C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НАПОМЕНА:</w:t>
      </w:r>
    </w:p>
    <w:p w:rsidR="000E79C7" w:rsidRDefault="000E79C7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="00EF1CE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4F5F" w:rsidRDefault="00954F5F" w:rsidP="00CB7E8C">
      <w:pPr>
        <w:spacing w:after="0" w:line="240" w:lineRule="auto"/>
      </w:pPr>
      <w:r>
        <w:separator/>
      </w:r>
    </w:p>
  </w:endnote>
  <w:endnote w:type="continuationSeparator" w:id="1">
    <w:p w:rsidR="00954F5F" w:rsidRDefault="00954F5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4F5F" w:rsidRDefault="00954F5F" w:rsidP="00CB7E8C">
      <w:pPr>
        <w:spacing w:after="0" w:line="240" w:lineRule="auto"/>
      </w:pPr>
      <w:r>
        <w:separator/>
      </w:r>
    </w:p>
  </w:footnote>
  <w:footnote w:type="continuationSeparator" w:id="1">
    <w:p w:rsidR="00954F5F" w:rsidRDefault="00954F5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E79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37C63"/>
    <w:rsid w:val="002838AA"/>
    <w:rsid w:val="002B31BC"/>
    <w:rsid w:val="002B5978"/>
    <w:rsid w:val="002C788C"/>
    <w:rsid w:val="002D37E0"/>
    <w:rsid w:val="00370499"/>
    <w:rsid w:val="003D67B7"/>
    <w:rsid w:val="003E5425"/>
    <w:rsid w:val="003E735E"/>
    <w:rsid w:val="00410081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120D8"/>
    <w:rsid w:val="007132F9"/>
    <w:rsid w:val="0072339D"/>
    <w:rsid w:val="00727275"/>
    <w:rsid w:val="007354A5"/>
    <w:rsid w:val="0073744E"/>
    <w:rsid w:val="00756C04"/>
    <w:rsid w:val="00770A36"/>
    <w:rsid w:val="00775046"/>
    <w:rsid w:val="007B05FB"/>
    <w:rsid w:val="007B1CD8"/>
    <w:rsid w:val="007D5F4D"/>
    <w:rsid w:val="007E37D4"/>
    <w:rsid w:val="00810731"/>
    <w:rsid w:val="00811065"/>
    <w:rsid w:val="00814F24"/>
    <w:rsid w:val="00871655"/>
    <w:rsid w:val="00882D11"/>
    <w:rsid w:val="008868D5"/>
    <w:rsid w:val="008A0D35"/>
    <w:rsid w:val="008B5A36"/>
    <w:rsid w:val="008C0250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54F5F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37F1C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147E3"/>
    <w:rsid w:val="00C462E1"/>
    <w:rsid w:val="00C50153"/>
    <w:rsid w:val="00C720D8"/>
    <w:rsid w:val="00C85EDD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E7EC2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1CE1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60B81-A760-451F-A8A5-496484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User</cp:lastModifiedBy>
  <cp:revision>11</cp:revision>
  <cp:lastPrinted>2021-07-21T07:14:00Z</cp:lastPrinted>
  <dcterms:created xsi:type="dcterms:W3CDTF">2022-05-23T12:25:00Z</dcterms:created>
  <dcterms:modified xsi:type="dcterms:W3CDTF">2022-07-13T06:32:00Z</dcterms:modified>
</cp:coreProperties>
</file>